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Milan</w:t>
      </w:r>
    </w:p>
    <w:bookmarkStart w:id="24" w:name="X42e8fc7e0cad1b8f38bfe1398a9ec9dd5e70436"/>
    <w:p>
      <w:pPr>
        <w:pStyle w:val="Heading1"/>
      </w:pPr>
      <w:r>
        <w:t xml:space="preserve">Cover Letter for Police Officer Position in Italy Milan</w:t>
      </w:r>
    </w:p>
    <w:p>
      <w:pPr>
        <w:pStyle w:val="FirstParagraph"/>
      </w:pPr>
      <w:r>
        <w:rPr>
          <w:bCs/>
          <w:b/>
        </w:rPr>
        <w:t xml:space="preserve">Dear Hiring Manager,</w:t>
      </w:r>
    </w:p>
    <w:p>
      <w:pPr>
        <w:pStyle w:val="BodyText"/>
      </w:pPr>
      <w:r>
        <w:t xml:space="preserve">I am writing to express my enthusiastic interest in the Police Officer position at the Milan Police Department in Italy. With a deep commitment to public service, a strong foundation in law enforcement, and a profound respect for the cultural and historical significance of Italy Milan, I am eager to contribute my skills and dedication to upholding safety, justice, and community trust in one of Europe's most dynamic cities.</w:t>
      </w:r>
    </w:p>
    <w:p>
      <w:pPr>
        <w:pStyle w:val="BodyText"/>
      </w:pPr>
      <w:r>
        <w:t xml:space="preserve">As someone who has always admired the role of police officers as guardians of peace and order, I am particularly drawn to the unique challenges and opportunities that come with serving in Italy Milan. This vibrant city is not only a global hub for fashion, art, and commerce but also a place where diverse communities intersect. A Police Officer in Milan must possess not only technical expertise but also cultural sensitivity, adaptability, and an unwavering sense of responsibility to protect all residents and visitors. My background in law enforcement, combined with my passion for community engagement, aligns perfectly with these requirements.</w:t>
      </w:r>
    </w:p>
    <w:bookmarkStart w:id="20" w:name="X740ce2f08c34a83bce58d168c8206261d980683"/>
    <w:p>
      <w:pPr>
        <w:pStyle w:val="Heading2"/>
      </w:pPr>
      <w:r>
        <w:t xml:space="preserve">Professional Experience and Qualifications</w:t>
      </w:r>
    </w:p>
    <w:p>
      <w:pPr>
        <w:pStyle w:val="FirstParagraph"/>
      </w:pPr>
      <w:r>
        <w:t xml:space="preserve">Over the past decade, I have dedicated myself to the field of public safety through roles that emphasize integrity, leadership, and a proactive approach to crime prevention. My experience includes working as a Police Officer in [Your Previous Department/Location], where I was responsible for community policing initiatives, traffic enforcement, and crisis management. These experiences honed my ability to navigate complex situations with calmness and professionalism while fostering trust between law enforcement and the public.</w:t>
      </w:r>
    </w:p>
    <w:p>
      <w:pPr>
        <w:pStyle w:val="BodyText"/>
      </w:pPr>
      <w:r>
        <w:t xml:space="preserve">One of the most rewarding aspects of my career has been participating in programs that bridge the gap between police departments and local communities. For instance, I contributed to a neighborhood outreach initiative in [Your Previous City/Town], which focused on building relationships with residents through workshops, youth mentorship, and public forums. This work reinforced my belief that effective policing is not just about enforcing laws but also about understanding the needs of the people we serve.</w:t>
      </w:r>
    </w:p>
    <w:bookmarkEnd w:id="20"/>
    <w:bookmarkStart w:id="21" w:name="why-italy-milan"/>
    <w:p>
      <w:pPr>
        <w:pStyle w:val="Heading2"/>
      </w:pPr>
      <w:r>
        <w:t xml:space="preserve">Why Italy Milan?</w:t>
      </w:r>
    </w:p>
    <w:p>
      <w:pPr>
        <w:pStyle w:val="FirstParagraph"/>
      </w:pPr>
      <w:r>
        <w:t xml:space="preserve">Italy Milan represents a unique blend of tradition and modernity, where historical landmarks like the Duomo and La Scala coexist with bustling markets, luxury shopping districts, and international business centers. As a Police Officer here, I would have the privilege of safeguarding this cultural tapestry while ensuring that all individuals—residents and tourists alike—feel secure in their daily lives. The city’s diverse population also means that officers must be equipped to handle a wide range of scenarios, from multilingual communication to addressing issues related to urbanization and globalization.</w:t>
      </w:r>
    </w:p>
    <w:p>
      <w:pPr>
        <w:pStyle w:val="BodyText"/>
      </w:pPr>
      <w:r>
        <w:t xml:space="preserve">I am particularly inspired by the Milan Police Department’s reputation for innovation and community-focused policing. I have studied their approach to public safety, which emphasizes collaboration with local organizations, technology-driven crime prevention strategies, and a strong commitment to transparency. I am eager to contribute my skills in areas such as [specific skills, e.g., "incident response," "community engagement," or "use of advanced policing tools"] while learning from the department’s proven methodologies.</w:t>
      </w:r>
    </w:p>
    <w:bookmarkEnd w:id="21"/>
    <w:bookmarkStart w:id="22" w:name="personal-commitment-to-service"/>
    <w:p>
      <w:pPr>
        <w:pStyle w:val="Heading2"/>
      </w:pPr>
      <w:r>
        <w:t xml:space="preserve">Personal Commitment to Service</w:t>
      </w:r>
    </w:p>
    <w:p>
      <w:pPr>
        <w:pStyle w:val="FirstParagraph"/>
      </w:pPr>
      <w:r>
        <w:t xml:space="preserve">My decision to pursue a career as a Police Officer in Italy Milan is deeply personal. I have always been captivated by the beauty and resilience of Italian culture, and I believe that serving in this city would allow me to make a meaningful impact on both individuals and the broader community. Whether it’s patrolling the streets of Brera, responding to emergencies in Navigli, or supporting events at the Fiera Milano exhibition center, I am prepared to dedicate myself fully to this role.</w:t>
      </w:r>
    </w:p>
    <w:p>
      <w:pPr>
        <w:pStyle w:val="BodyText"/>
      </w:pPr>
      <w:r>
        <w:t xml:space="preserve">Furthermore, my fluency in Italian and English enables me to communicate effectively with diverse populations, ensuring that language barriers do not hinder the delivery of quality service. I have also studied Italian law and public safety protocols, which has equipped me with the knowledge necessary to adapt quickly to the unique legal framework of Italy. This preparation is essential for a Police Officer in Milan, where understanding local regulations and cultural norms is critical to effective enforcement.</w:t>
      </w:r>
    </w:p>
    <w:bookmarkEnd w:id="22"/>
    <w:bookmarkStart w:id="23" w:name="conclusion"/>
    <w:p>
      <w:pPr>
        <w:pStyle w:val="Heading2"/>
      </w:pPr>
      <w:r>
        <w:t xml:space="preserve">Conclusion</w:t>
      </w:r>
    </w:p>
    <w:p>
      <w:pPr>
        <w:pStyle w:val="FirstParagraph"/>
      </w:pPr>
      <w:r>
        <w:t xml:space="preserve">In conclusion, I am confident that my experience, skills, and passion for public service make me an ideal candidate for the Police Officer position in Italy Milan. I am eager to bring my dedication to this vital role and contribute to the continued safety and prosperity of one of the world’s most iconic cities. Thank you for considering my application. I would be honored to discuss how I can support the mission of the Milan Police Department and serve as a trusted member of this remarkable community.</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Italy Milan</dc:title>
  <dc:creator/>
  <cp:keywords/>
  <dcterms:created xsi:type="dcterms:W3CDTF">2026-07-21T14:57:26Z</dcterms:created>
  <dcterms:modified xsi:type="dcterms:W3CDTF">2026-07-21T14:57:26Z</dcterms:modified>
</cp:coreProperties>
</file>

<file path=docProps/custom.xml><?xml version="1.0" encoding="utf-8"?>
<Properties xmlns="http://schemas.openxmlformats.org/officeDocument/2006/custom-properties" xmlns:vt="http://schemas.openxmlformats.org/officeDocument/2006/docPropsVTypes"/>
</file>